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elisavet  lazarid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70414131</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